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6848" w:rsidRDefault="007B7E37">
      <w:r>
        <w:t>Name: ______________________________ Date: ___________________ Period: _______</w:t>
      </w:r>
    </w:p>
    <w:p w:rsidR="007B7E37" w:rsidRPr="007B7E37" w:rsidRDefault="007B7E37">
      <w:pPr>
        <w:rPr>
          <w:b/>
        </w:rPr>
      </w:pPr>
      <w:r w:rsidRPr="007B7E37">
        <w:rPr>
          <w:b/>
        </w:rPr>
        <w:t>AMSCO Guided Reading – Ideologies vs. Congress of Vienna to Revolutions:</w:t>
      </w:r>
    </w:p>
    <w:p w:rsidR="007B7E37" w:rsidRPr="007B7E37" w:rsidRDefault="007B7E37" w:rsidP="007B7E37">
      <w:pPr>
        <w:pStyle w:val="ListParagraph"/>
        <w:numPr>
          <w:ilvl w:val="0"/>
          <w:numId w:val="1"/>
        </w:numPr>
      </w:pPr>
      <w:r>
        <w:t xml:space="preserve">On page 332 – how did Austria try to “preserve conservatism” and </w:t>
      </w:r>
      <w:r w:rsidRPr="007B7E37">
        <w:rPr>
          <w:b/>
          <w:u w:val="single"/>
        </w:rPr>
        <w:t>what was the outcome?</w:t>
      </w:r>
    </w:p>
    <w:p w:rsidR="007B7E37" w:rsidRDefault="007B7E37" w:rsidP="007B7E37"/>
    <w:p w:rsidR="007B7E37" w:rsidRDefault="007B7E37" w:rsidP="007B7E37"/>
    <w:p w:rsidR="007B7E37" w:rsidRDefault="007B7E37" w:rsidP="007B7E37">
      <w:pPr>
        <w:pStyle w:val="ListParagraph"/>
        <w:numPr>
          <w:ilvl w:val="0"/>
          <w:numId w:val="1"/>
        </w:numPr>
      </w:pPr>
      <w:r>
        <w:t xml:space="preserve">In what ways did Russia remain the most “autocratic” state in the early 1800s? </w:t>
      </w:r>
    </w:p>
    <w:p w:rsidR="007B7E37" w:rsidRDefault="007B7E37" w:rsidP="007B7E37"/>
    <w:p w:rsidR="007B7E37" w:rsidRDefault="007B7E37" w:rsidP="007B7E37"/>
    <w:p w:rsidR="007B7E37" w:rsidRDefault="007B7E37" w:rsidP="007B7E37">
      <w:pPr>
        <w:pStyle w:val="ListParagraph"/>
        <w:numPr>
          <w:ilvl w:val="0"/>
          <w:numId w:val="1"/>
        </w:numPr>
      </w:pPr>
      <w:r>
        <w:t xml:space="preserve">In what ways did French “restoration” of the Bourbons, especially Charles X, anger liberals in France? </w:t>
      </w:r>
    </w:p>
    <w:p w:rsidR="007B7E37" w:rsidRDefault="007B7E37" w:rsidP="007B7E37"/>
    <w:p w:rsidR="007B7E37" w:rsidRDefault="007B7E37" w:rsidP="007B7E37"/>
    <w:p w:rsidR="007B7E37" w:rsidRDefault="007B7E37" w:rsidP="007B7E37">
      <w:pPr>
        <w:pStyle w:val="ListParagraph"/>
        <w:numPr>
          <w:ilvl w:val="0"/>
          <w:numId w:val="1"/>
        </w:numPr>
      </w:pPr>
      <w:r>
        <w:t>Under the heading Revolutionaries Battle the Status Quo (p. 332) what ideologies where at odds with each other?</w:t>
      </w:r>
    </w:p>
    <w:p w:rsidR="007B7E37" w:rsidRDefault="007B7E37" w:rsidP="007B7E37"/>
    <w:p w:rsidR="007B7E37" w:rsidRDefault="007B7E37" w:rsidP="007B7E37"/>
    <w:p w:rsidR="007B7E37" w:rsidRDefault="007B7E37" w:rsidP="007B7E37">
      <w:pPr>
        <w:pStyle w:val="ListParagraph"/>
        <w:numPr>
          <w:ilvl w:val="0"/>
          <w:numId w:val="1"/>
        </w:numPr>
      </w:pPr>
      <w:r>
        <w:t>On page 333 – Describe the July Revolt in France and its outcome as stated in the last sentence of the section</w:t>
      </w:r>
    </w:p>
    <w:p w:rsidR="007B7E37" w:rsidRDefault="007B7E37" w:rsidP="007B7E37"/>
    <w:p w:rsidR="007B7E37" w:rsidRDefault="007B7E37" w:rsidP="007B7E37"/>
    <w:p w:rsidR="007B7E37" w:rsidRDefault="007B7E37" w:rsidP="007B7E37">
      <w:pPr>
        <w:pStyle w:val="ListParagraph"/>
        <w:numPr>
          <w:ilvl w:val="0"/>
          <w:numId w:val="1"/>
        </w:numPr>
      </w:pPr>
      <w:r>
        <w:t>Describe the Nationalist movement in Italy in the 1830s:</w:t>
      </w:r>
    </w:p>
    <w:p w:rsidR="007B7E37" w:rsidRDefault="007B7E37" w:rsidP="007B7E37"/>
    <w:p w:rsidR="007B7E37" w:rsidRDefault="007B7E37" w:rsidP="007B7E37"/>
    <w:p w:rsidR="007B7E37" w:rsidRDefault="007B7E37" w:rsidP="007B7E37">
      <w:pPr>
        <w:pStyle w:val="ListParagraph"/>
        <w:numPr>
          <w:ilvl w:val="0"/>
          <w:numId w:val="1"/>
        </w:numPr>
      </w:pPr>
      <w:r>
        <w:t xml:space="preserve">In the section Alternatives to </w:t>
      </w:r>
      <w:r w:rsidR="006414E4">
        <w:t>Capitalism</w:t>
      </w:r>
      <w:r>
        <w:t xml:space="preserve"> – define “Socialism:”</w:t>
      </w:r>
    </w:p>
    <w:p w:rsidR="007B7E37" w:rsidRDefault="007B7E37" w:rsidP="007B7E37"/>
    <w:p w:rsidR="007B7E37" w:rsidRDefault="007B7E37" w:rsidP="007B7E37">
      <w:pPr>
        <w:pStyle w:val="ListParagraph"/>
        <w:numPr>
          <w:ilvl w:val="0"/>
          <w:numId w:val="1"/>
        </w:numPr>
      </w:pPr>
      <w:r>
        <w:t xml:space="preserve">How </w:t>
      </w:r>
      <w:r w:rsidR="006414E4">
        <w:t xml:space="preserve">does your book describe the difference between capitalism and socialism? </w:t>
      </w:r>
    </w:p>
    <w:p w:rsidR="006414E4" w:rsidRDefault="006414E4" w:rsidP="006414E4">
      <w:pPr>
        <w:pStyle w:val="ListParagraph"/>
      </w:pPr>
    </w:p>
    <w:p w:rsidR="006414E4" w:rsidRDefault="006414E4" w:rsidP="006414E4"/>
    <w:p w:rsidR="006414E4" w:rsidRDefault="006414E4" w:rsidP="006414E4">
      <w:pPr>
        <w:pStyle w:val="ListParagraph"/>
        <w:numPr>
          <w:ilvl w:val="0"/>
          <w:numId w:val="1"/>
        </w:numPr>
      </w:pPr>
      <w:r>
        <w:t xml:space="preserve">In the intro of the section Utopian Socialism (p. 334) when did modern socialism originate and what was it trying to address? </w:t>
      </w:r>
    </w:p>
    <w:p w:rsidR="006414E4" w:rsidRDefault="006414E4" w:rsidP="006414E4"/>
    <w:p w:rsidR="006414E4" w:rsidRDefault="006414E4" w:rsidP="006414E4">
      <w:pPr>
        <w:pStyle w:val="ListParagraph"/>
        <w:numPr>
          <w:ilvl w:val="0"/>
          <w:numId w:val="1"/>
        </w:numPr>
      </w:pPr>
      <w:r>
        <w:t xml:space="preserve">What were the goals of Utopian Socialism and how did French philosopher Henri Saint-Simon envision factories? </w:t>
      </w:r>
    </w:p>
    <w:p w:rsidR="006414E4" w:rsidRDefault="006414E4" w:rsidP="006414E4">
      <w:pPr>
        <w:pStyle w:val="ListParagraph"/>
      </w:pPr>
    </w:p>
    <w:p w:rsidR="006414E4" w:rsidRDefault="006414E4" w:rsidP="006414E4"/>
    <w:p w:rsidR="006414E4" w:rsidRDefault="006414E4" w:rsidP="006414E4">
      <w:pPr>
        <w:pStyle w:val="ListParagraph"/>
        <w:numPr>
          <w:ilvl w:val="0"/>
          <w:numId w:val="1"/>
        </w:numPr>
      </w:pPr>
      <w:r>
        <w:t xml:space="preserve">How did Charles Fourier and Robert Owen envision “intentional communities” operating? </w:t>
      </w:r>
    </w:p>
    <w:p w:rsidR="006414E4" w:rsidRDefault="006414E4" w:rsidP="006414E4"/>
    <w:p w:rsidR="006414E4" w:rsidRDefault="006414E4" w:rsidP="006414E4"/>
    <w:p w:rsidR="006414E4" w:rsidRDefault="006414E4" w:rsidP="006414E4">
      <w:pPr>
        <w:pStyle w:val="ListParagraph"/>
        <w:numPr>
          <w:ilvl w:val="0"/>
          <w:numId w:val="1"/>
        </w:numPr>
      </w:pPr>
      <w:r>
        <w:t xml:space="preserve">What criticisms did Karl Marx have of utopian socialism? </w:t>
      </w:r>
    </w:p>
    <w:p w:rsidR="006414E4" w:rsidRDefault="006414E4" w:rsidP="006414E4"/>
    <w:p w:rsidR="006414E4" w:rsidRDefault="006414E4" w:rsidP="006414E4">
      <w:pPr>
        <w:pStyle w:val="ListParagraph"/>
        <w:numPr>
          <w:ilvl w:val="0"/>
          <w:numId w:val="1"/>
        </w:numPr>
      </w:pPr>
      <w:r>
        <w:t xml:space="preserve">Who was his writing partner and what famous books did he write and when? </w:t>
      </w:r>
    </w:p>
    <w:p w:rsidR="006414E4" w:rsidRDefault="006414E4" w:rsidP="006414E4">
      <w:pPr>
        <w:pStyle w:val="ListParagraph"/>
      </w:pPr>
    </w:p>
    <w:p w:rsidR="006414E4" w:rsidRDefault="006414E4" w:rsidP="006414E4">
      <w:pPr>
        <w:pStyle w:val="ListParagraph"/>
      </w:pPr>
    </w:p>
    <w:p w:rsidR="006414E4" w:rsidRDefault="00685576" w:rsidP="006414E4">
      <w:pPr>
        <w:pStyle w:val="ListParagraph"/>
        <w:numPr>
          <w:ilvl w:val="0"/>
          <w:numId w:val="1"/>
        </w:numPr>
      </w:pPr>
      <w:r>
        <w:t>In the 2</w:t>
      </w:r>
      <w:r w:rsidRPr="00685576">
        <w:rPr>
          <w:vertAlign w:val="superscript"/>
        </w:rPr>
        <w:t>nd</w:t>
      </w:r>
      <w:r>
        <w:t xml:space="preserve"> paragraph of Marx’s View of History (read the whole section) how did Marx view history? </w:t>
      </w:r>
    </w:p>
    <w:p w:rsidR="00685576" w:rsidRDefault="00685576" w:rsidP="00685576"/>
    <w:p w:rsidR="00685576" w:rsidRDefault="00685576" w:rsidP="00685576">
      <w:pPr>
        <w:pStyle w:val="ListParagraph"/>
        <w:numPr>
          <w:ilvl w:val="0"/>
          <w:numId w:val="1"/>
        </w:numPr>
      </w:pPr>
      <w:r>
        <w:t xml:space="preserve">What did Marx see as the inevitable outcome of the struggle between the classes? </w:t>
      </w:r>
    </w:p>
    <w:p w:rsidR="00685576" w:rsidRDefault="00685576" w:rsidP="00685576">
      <w:pPr>
        <w:pStyle w:val="ListParagraph"/>
      </w:pPr>
    </w:p>
    <w:p w:rsidR="00685576" w:rsidRDefault="00685576" w:rsidP="00685576">
      <w:pPr>
        <w:pStyle w:val="ListParagraph"/>
      </w:pPr>
    </w:p>
    <w:p w:rsidR="00685576" w:rsidRDefault="00685576" w:rsidP="00685576">
      <w:pPr>
        <w:pStyle w:val="ListParagraph"/>
        <w:numPr>
          <w:ilvl w:val="0"/>
          <w:numId w:val="1"/>
        </w:numPr>
      </w:pPr>
      <w:r>
        <w:t xml:space="preserve">Describe Marx’s View of His Era and identify the “proletariat” and “bourgeoisie” in this struggle? </w:t>
      </w:r>
    </w:p>
    <w:p w:rsidR="00685576" w:rsidRDefault="00685576" w:rsidP="00685576"/>
    <w:p w:rsidR="00685576" w:rsidRDefault="00685576" w:rsidP="00685576"/>
    <w:p w:rsidR="00685576" w:rsidRDefault="00685576" w:rsidP="00685576">
      <w:bookmarkStart w:id="0" w:name="_GoBack"/>
      <w:bookmarkEnd w:id="0"/>
    </w:p>
    <w:p w:rsidR="00685576" w:rsidRDefault="00685576" w:rsidP="00685576">
      <w:pPr>
        <w:pStyle w:val="ListParagraph"/>
        <w:numPr>
          <w:ilvl w:val="0"/>
          <w:numId w:val="1"/>
        </w:numPr>
      </w:pPr>
      <w:r>
        <w:t>Define “communism” as posed by your book:</w:t>
      </w:r>
    </w:p>
    <w:p w:rsidR="00685576" w:rsidRDefault="00685576" w:rsidP="00685576"/>
    <w:p w:rsidR="00685576" w:rsidRDefault="00685576" w:rsidP="00685576"/>
    <w:p w:rsidR="00685576" w:rsidRDefault="00685576" w:rsidP="00685576">
      <w:pPr>
        <w:pStyle w:val="ListParagraph"/>
        <w:numPr>
          <w:ilvl w:val="0"/>
          <w:numId w:val="1"/>
        </w:numPr>
      </w:pPr>
      <w:r>
        <w:t>Define “nationalism” and when it emerged:</w:t>
      </w:r>
    </w:p>
    <w:p w:rsidR="00685576" w:rsidRDefault="00685576" w:rsidP="00685576"/>
    <w:p w:rsidR="00685576" w:rsidRDefault="00685576" w:rsidP="00685576"/>
    <w:p w:rsidR="00685576" w:rsidRDefault="00685576" w:rsidP="00685576"/>
    <w:p w:rsidR="00685576" w:rsidRDefault="00685576" w:rsidP="00685576">
      <w:pPr>
        <w:pStyle w:val="ListParagraph"/>
        <w:numPr>
          <w:ilvl w:val="0"/>
          <w:numId w:val="1"/>
        </w:numPr>
      </w:pPr>
      <w:r>
        <w:t xml:space="preserve">How did the Brother’s Grimm fit into this ideology? </w:t>
      </w:r>
    </w:p>
    <w:sectPr w:rsidR="006855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C2550"/>
    <w:multiLevelType w:val="hybridMultilevel"/>
    <w:tmpl w:val="1AB877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0MjK3MDMxMDGyNLRU0lEKTi0uzszPAykwrAUAftu8TSwAAAA="/>
  </w:docVars>
  <w:rsids>
    <w:rsidRoot w:val="007B7E37"/>
    <w:rsid w:val="006414E4"/>
    <w:rsid w:val="00685576"/>
    <w:rsid w:val="007B7E37"/>
    <w:rsid w:val="00C745ED"/>
    <w:rsid w:val="00F4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E9711"/>
  <w15:chartTrackingRefBased/>
  <w15:docId w15:val="{5CAD682D-C8BF-458F-8CA3-A65E0D471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7E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1</cp:revision>
  <dcterms:created xsi:type="dcterms:W3CDTF">2020-01-19T15:53:00Z</dcterms:created>
  <dcterms:modified xsi:type="dcterms:W3CDTF">2020-01-19T16:20:00Z</dcterms:modified>
</cp:coreProperties>
</file>